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B70" w:rsidRPr="007A1D12" w:rsidRDefault="00945DE2" w:rsidP="005C0261">
      <w:pPr>
        <w:rPr>
          <w:b/>
        </w:rPr>
      </w:pPr>
      <w:r w:rsidRPr="007A1D12">
        <w:rPr>
          <w:b/>
        </w:rPr>
        <w:t xml:space="preserve">Date </w:t>
      </w:r>
      <w:r w:rsidRPr="007A1D12">
        <w:rPr>
          <w:b/>
        </w:rPr>
        <w:tab/>
      </w:r>
      <w:r w:rsidRPr="007A1D12">
        <w:rPr>
          <w:b/>
        </w:rPr>
        <w:tab/>
      </w:r>
      <w:r w:rsidRPr="007A1D12">
        <w:rPr>
          <w:b/>
        </w:rPr>
        <w:tab/>
        <w:t>Time Start</w:t>
      </w:r>
      <w:r w:rsidRPr="007A1D12">
        <w:rPr>
          <w:b/>
        </w:rPr>
        <w:tab/>
      </w:r>
      <w:r w:rsidRPr="007A1D12">
        <w:rPr>
          <w:b/>
        </w:rPr>
        <w:tab/>
        <w:t>Time End</w:t>
      </w:r>
      <w:r w:rsidRPr="007A1D12">
        <w:rPr>
          <w:b/>
        </w:rPr>
        <w:tab/>
      </w:r>
      <w:r w:rsidRPr="007A1D12">
        <w:rPr>
          <w:b/>
        </w:rPr>
        <w:tab/>
        <w:t>Spent Time</w:t>
      </w:r>
    </w:p>
    <w:p w:rsidR="00FE0DDC" w:rsidRDefault="00C21B9B" w:rsidP="005C0261">
      <w:r>
        <w:t>4-25-2017</w:t>
      </w:r>
      <w:r w:rsidR="00A9402B">
        <w:tab/>
      </w:r>
      <w:r w:rsidR="00A9402B">
        <w:tab/>
        <w:t>09:25 Pm</w:t>
      </w:r>
      <w:r w:rsidR="009F6700">
        <w:tab/>
      </w:r>
      <w:r w:rsidR="009F6700">
        <w:tab/>
        <w:t>09:45 Pm</w:t>
      </w:r>
      <w:r w:rsidR="009F6700">
        <w:tab/>
      </w:r>
      <w:r w:rsidR="009F6700">
        <w:tab/>
        <w:t>20min</w:t>
      </w:r>
    </w:p>
    <w:p w:rsidR="009F6700" w:rsidRDefault="009F6700" w:rsidP="005C0261">
      <w:r w:rsidRPr="009F6700">
        <w:rPr>
          <w:color w:val="FF0000"/>
        </w:rPr>
        <w:t>Late night</w:t>
      </w:r>
      <w:r>
        <w:br/>
        <w:t>4-2</w:t>
      </w:r>
      <w:r w:rsidR="009B0746">
        <w:t>6</w:t>
      </w:r>
      <w:r>
        <w:t>-2017</w:t>
      </w:r>
      <w:r>
        <w:tab/>
      </w:r>
      <w:r>
        <w:tab/>
        <w:t>0</w:t>
      </w:r>
      <w:r w:rsidR="009B0746">
        <w:t>3</w:t>
      </w:r>
      <w:r>
        <w:t>:</w:t>
      </w:r>
      <w:r w:rsidR="009B0746">
        <w:t>45</w:t>
      </w:r>
      <w:r>
        <w:t xml:space="preserve"> </w:t>
      </w:r>
      <w:r w:rsidR="009B0746">
        <w:t>A</w:t>
      </w:r>
      <w:r>
        <w:t>m</w:t>
      </w:r>
      <w:r>
        <w:tab/>
      </w:r>
      <w:r>
        <w:tab/>
        <w:t>0</w:t>
      </w:r>
      <w:r w:rsidR="009B0746">
        <w:t>5</w:t>
      </w:r>
      <w:r>
        <w:t>:</w:t>
      </w:r>
      <w:r w:rsidR="009B0746">
        <w:t>00</w:t>
      </w:r>
      <w:r>
        <w:t xml:space="preserve"> </w:t>
      </w:r>
      <w:r w:rsidR="009B0746">
        <w:t>A</w:t>
      </w:r>
      <w:r>
        <w:t>m</w:t>
      </w:r>
      <w:r>
        <w:tab/>
      </w:r>
      <w:r>
        <w:tab/>
      </w:r>
      <w:r w:rsidR="00836689">
        <w:t>1 hr 15 min</w:t>
      </w:r>
    </w:p>
    <w:p w:rsidR="003A20B6" w:rsidRDefault="003A20B6" w:rsidP="005C0261"/>
    <w:p w:rsidR="003A20B6" w:rsidRPr="005C0261" w:rsidRDefault="003A20B6" w:rsidP="005C0261">
      <w:r>
        <w:t>4-27-2017</w:t>
      </w:r>
      <w:r>
        <w:tab/>
      </w:r>
      <w:r>
        <w:tab/>
        <w:t>5:50 PM</w:t>
      </w:r>
      <w:r w:rsidR="00F734BC">
        <w:tab/>
      </w:r>
      <w:r w:rsidR="00F734BC">
        <w:tab/>
        <w:t>12:30Am</w:t>
      </w:r>
      <w:r w:rsidR="00F734BC">
        <w:tab/>
      </w:r>
      <w:r w:rsidR="00F734BC">
        <w:tab/>
        <w:t>6 hr 30 min</w:t>
      </w:r>
      <w:bookmarkStart w:id="0" w:name="_GoBack"/>
      <w:bookmarkEnd w:id="0"/>
    </w:p>
    <w:sectPr w:rsidR="003A20B6" w:rsidRPr="005C02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758B"/>
    <w:multiLevelType w:val="hybridMultilevel"/>
    <w:tmpl w:val="73F01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3416A"/>
    <w:multiLevelType w:val="hybridMultilevel"/>
    <w:tmpl w:val="9856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C563E4"/>
    <w:multiLevelType w:val="hybridMultilevel"/>
    <w:tmpl w:val="B7E8F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535D1F"/>
    <w:multiLevelType w:val="hybridMultilevel"/>
    <w:tmpl w:val="55449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E15F0"/>
    <w:multiLevelType w:val="hybridMultilevel"/>
    <w:tmpl w:val="A520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542F7"/>
    <w:multiLevelType w:val="hybridMultilevel"/>
    <w:tmpl w:val="611E3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NDUytTQ3tDAwMTVQ0lEKTi0uzszPAykwqgUAxzgGOSwAAAA="/>
  </w:docVars>
  <w:rsids>
    <w:rsidRoot w:val="00D81B70"/>
    <w:rsid w:val="00000A33"/>
    <w:rsid w:val="00024993"/>
    <w:rsid w:val="00064DD5"/>
    <w:rsid w:val="00082ED4"/>
    <w:rsid w:val="001839CA"/>
    <w:rsid w:val="00203251"/>
    <w:rsid w:val="00237DF0"/>
    <w:rsid w:val="00384042"/>
    <w:rsid w:val="003A20B6"/>
    <w:rsid w:val="003E06C5"/>
    <w:rsid w:val="00422096"/>
    <w:rsid w:val="00480DFA"/>
    <w:rsid w:val="004B45D2"/>
    <w:rsid w:val="005C0261"/>
    <w:rsid w:val="005F4C79"/>
    <w:rsid w:val="005F4CFC"/>
    <w:rsid w:val="00711365"/>
    <w:rsid w:val="007A1D12"/>
    <w:rsid w:val="007B2F91"/>
    <w:rsid w:val="007D6A25"/>
    <w:rsid w:val="007E36C9"/>
    <w:rsid w:val="007F3650"/>
    <w:rsid w:val="00836689"/>
    <w:rsid w:val="008670E3"/>
    <w:rsid w:val="00945DE2"/>
    <w:rsid w:val="009553AC"/>
    <w:rsid w:val="009B0746"/>
    <w:rsid w:val="009D743A"/>
    <w:rsid w:val="009F6700"/>
    <w:rsid w:val="00A2791B"/>
    <w:rsid w:val="00A9402B"/>
    <w:rsid w:val="00B72998"/>
    <w:rsid w:val="00B847EA"/>
    <w:rsid w:val="00B85312"/>
    <w:rsid w:val="00BD6DBC"/>
    <w:rsid w:val="00C142B7"/>
    <w:rsid w:val="00C21B9B"/>
    <w:rsid w:val="00C22645"/>
    <w:rsid w:val="00C3365E"/>
    <w:rsid w:val="00C358EA"/>
    <w:rsid w:val="00C95A8E"/>
    <w:rsid w:val="00D222E9"/>
    <w:rsid w:val="00D246A9"/>
    <w:rsid w:val="00D24F84"/>
    <w:rsid w:val="00D362F0"/>
    <w:rsid w:val="00D81B70"/>
    <w:rsid w:val="00DE6406"/>
    <w:rsid w:val="00E728B2"/>
    <w:rsid w:val="00F734BC"/>
    <w:rsid w:val="00FE0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2D269"/>
  <w15:chartTrackingRefBased/>
  <w15:docId w15:val="{5E2CF5C8-850B-442E-9C0C-4DA10F46E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1B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1B7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1B70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D22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er hussain</dc:creator>
  <cp:keywords/>
  <dc:description/>
  <cp:lastModifiedBy>Janzi</cp:lastModifiedBy>
  <cp:revision>47</cp:revision>
  <dcterms:created xsi:type="dcterms:W3CDTF">2017-04-02T14:00:00Z</dcterms:created>
  <dcterms:modified xsi:type="dcterms:W3CDTF">2017-04-27T19:35:00Z</dcterms:modified>
</cp:coreProperties>
</file>